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0A98" w:rsidRPr="009311B9" w:rsidRDefault="006B0A98" w:rsidP="00354F95">
      <w:pPr>
        <w:ind w:firstLine="709"/>
        <w:jc w:val="both"/>
        <w:rPr>
          <w:rFonts w:asciiTheme="minorHAnsi" w:hAnsiTheme="minorHAnsi" w:cstheme="minorHAnsi"/>
          <w:i/>
          <w:sz w:val="22"/>
          <w:szCs w:val="22"/>
        </w:rPr>
      </w:pPr>
      <w:r w:rsidRPr="009311B9">
        <w:rPr>
          <w:rFonts w:asciiTheme="minorHAnsi" w:hAnsiTheme="minorHAnsi" w:cstheme="minorHAnsi"/>
          <w:i/>
          <w:sz w:val="22"/>
          <w:szCs w:val="22"/>
        </w:rPr>
        <w:t xml:space="preserve">Başkanlığımız tarafından sunulan hizmetlere ilişkin görüşlerinizi alarak </w:t>
      </w:r>
      <w:r w:rsidR="000A6AA0">
        <w:rPr>
          <w:rFonts w:asciiTheme="minorHAnsi" w:hAnsiTheme="minorHAnsi" w:cstheme="minorHAnsi"/>
          <w:i/>
          <w:sz w:val="22"/>
          <w:szCs w:val="22"/>
        </w:rPr>
        <w:t xml:space="preserve">hizmetlerimizi </w:t>
      </w:r>
      <w:r w:rsidRPr="009311B9">
        <w:rPr>
          <w:rFonts w:asciiTheme="minorHAnsi" w:hAnsiTheme="minorHAnsi" w:cstheme="minorHAnsi"/>
          <w:i/>
          <w:sz w:val="22"/>
          <w:szCs w:val="22"/>
        </w:rPr>
        <w:t xml:space="preserve">iyileştirme çalışmalarına katkı sağlamak amacıyla bu form hazırlanmıştır. Bu sürece katkısı olacağını düşündüğünüz öneri, istek, memnuniyet ve şikâyetlerinizi </w:t>
      </w:r>
      <w:r w:rsidR="00470C0E" w:rsidRPr="009311B9">
        <w:rPr>
          <w:rFonts w:asciiTheme="minorHAnsi" w:hAnsiTheme="minorHAnsi" w:cstheme="minorHAnsi"/>
          <w:i/>
          <w:sz w:val="22"/>
          <w:szCs w:val="22"/>
        </w:rPr>
        <w:t>bu formda belirterek bize iletebilirsiniz</w:t>
      </w:r>
      <w:r w:rsidRPr="009311B9">
        <w:rPr>
          <w:rFonts w:asciiTheme="minorHAnsi" w:hAnsiTheme="minorHAnsi" w:cstheme="minorHAnsi"/>
          <w:i/>
          <w:sz w:val="22"/>
          <w:szCs w:val="22"/>
        </w:rPr>
        <w:t>.</w:t>
      </w:r>
      <w:r w:rsidR="00470C0E" w:rsidRPr="009311B9">
        <w:rPr>
          <w:rFonts w:asciiTheme="minorHAnsi" w:hAnsiTheme="minorHAnsi" w:cstheme="minorHAnsi"/>
          <w:i/>
          <w:sz w:val="22"/>
          <w:szCs w:val="22"/>
        </w:rPr>
        <w:t xml:space="preserve"> </w:t>
      </w:r>
    </w:p>
    <w:p w:rsidR="006B0A98" w:rsidRPr="001B28ED" w:rsidRDefault="006B0A98">
      <w:pPr>
        <w:rPr>
          <w:sz w:val="16"/>
          <w:szCs w:val="16"/>
        </w:rPr>
      </w:pPr>
    </w:p>
    <w:tbl>
      <w:tblPr>
        <w:tblStyle w:val="TabloKlavuzu"/>
        <w:tblW w:w="4939" w:type="pct"/>
        <w:jc w:val="center"/>
        <w:tblLook w:val="04A0" w:firstRow="1" w:lastRow="0" w:firstColumn="1" w:lastColumn="0" w:noHBand="0" w:noVBand="1"/>
      </w:tblPr>
      <w:tblGrid>
        <w:gridCol w:w="10293"/>
      </w:tblGrid>
      <w:tr w:rsidR="004A7EDB" w:rsidTr="00323C4A">
        <w:trPr>
          <w:trHeight w:val="397"/>
          <w:jc w:val="center"/>
        </w:trPr>
        <w:tc>
          <w:tcPr>
            <w:tcW w:w="5000" w:type="pct"/>
            <w:tcBorders>
              <w:bottom w:val="nil"/>
            </w:tcBorders>
            <w:vAlign w:val="center"/>
          </w:tcPr>
          <w:p w:rsidR="004A7EDB" w:rsidRPr="00AD1013" w:rsidRDefault="00961A1A" w:rsidP="00961A1A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  <w:r w:rsidRPr="00AD1013">
              <w:rPr>
                <w:rFonts w:asciiTheme="minorHAnsi" w:hAnsiTheme="minorHAnsi" w:cstheme="minorHAnsi"/>
                <w:b/>
              </w:rPr>
              <w:t>BİLDİRİM TÜRÜ</w:t>
            </w:r>
          </w:p>
        </w:tc>
      </w:tr>
      <w:tr w:rsidR="00961A1A" w:rsidTr="00BD06A6">
        <w:trPr>
          <w:trHeight w:val="454"/>
          <w:jc w:val="center"/>
        </w:trPr>
        <w:tc>
          <w:tcPr>
            <w:tcW w:w="5000" w:type="pct"/>
            <w:tcBorders>
              <w:bottom w:val="nil"/>
            </w:tcBorders>
            <w:vAlign w:val="center"/>
          </w:tcPr>
          <w:p w:rsidR="00961A1A" w:rsidRPr="009311B9" w:rsidRDefault="00180C7A" w:rsidP="00180C7A">
            <w:pPr>
              <w:jc w:val="center"/>
              <w:rPr>
                <w:b/>
                <w:sz w:val="22"/>
                <w:szCs w:val="22"/>
                <w:lang w:eastAsia="en-US"/>
              </w:rPr>
            </w:pPr>
            <w:r>
              <w:rPr>
                <w:rFonts w:cstheme="minorHAnsi"/>
                <w:i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4pt;height:18pt" o:ole="">
                  <v:imagedata r:id="rId8" o:title=""/>
                </v:shape>
                <w:control r:id="rId9" w:name="OptionButton1" w:shapeid="_x0000_i1033"/>
              </w:object>
            </w:r>
            <w:r w:rsidR="008E5D14">
              <w:rPr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        </w:t>
            </w:r>
            <w:r w:rsidR="00961A1A" w:rsidRPr="009311B9">
              <w:rPr>
                <w:sz w:val="22"/>
                <w:szCs w:val="22"/>
              </w:rPr>
              <w:t xml:space="preserve">  </w:t>
            </w:r>
            <w:r>
              <w:object w:dxaOrig="225" w:dyaOrig="225">
                <v:shape id="_x0000_i1035" type="#_x0000_t75" style="width:54pt;height:18pt" o:ole="">
                  <v:imagedata r:id="rId10" o:title=""/>
                </v:shape>
                <w:control r:id="rId11" w:name="OptionButton2" w:shapeid="_x0000_i1035"/>
              </w:object>
            </w:r>
            <w:r w:rsidR="00961A1A" w:rsidRPr="009311B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       </w:t>
            </w:r>
            <w:r w:rsidR="00961A1A" w:rsidRPr="009311B9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>
              <w:object w:dxaOrig="225" w:dyaOrig="225">
                <v:shape id="_x0000_i1037" type="#_x0000_t75" style="width:82.8pt;height:18pt" o:ole="">
                  <v:imagedata r:id="rId12" o:title=""/>
                </v:shape>
                <w:control r:id="rId13" w:name="OptionButton3" w:shapeid="_x0000_i1037"/>
              </w:object>
            </w:r>
            <w:r>
              <w:rPr>
                <w:sz w:val="22"/>
                <w:szCs w:val="22"/>
              </w:rPr>
              <w:t xml:space="preserve">             </w:t>
            </w:r>
            <w:r>
              <w:object w:dxaOrig="225" w:dyaOrig="225">
                <v:shape id="_x0000_i1039" type="#_x0000_t75" style="width:59.4pt;height:18pt" o:ole="">
                  <v:imagedata r:id="rId14" o:title=""/>
                </v:shape>
                <w:control r:id="rId15" w:name="OptionButton4" w:shapeid="_x0000_i1039"/>
              </w:object>
            </w:r>
          </w:p>
        </w:tc>
      </w:tr>
      <w:tr w:rsidR="00961A1A" w:rsidTr="00BD06A6">
        <w:trPr>
          <w:trHeight w:val="454"/>
          <w:jc w:val="center"/>
        </w:trPr>
        <w:tc>
          <w:tcPr>
            <w:tcW w:w="5000" w:type="pct"/>
            <w:tcBorders>
              <w:bottom w:val="nil"/>
            </w:tcBorders>
            <w:vAlign w:val="center"/>
          </w:tcPr>
          <w:p w:rsidR="00961A1A" w:rsidRPr="009311B9" w:rsidRDefault="00961A1A" w:rsidP="00BD06A6">
            <w:pP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proofErr w:type="gramStart"/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KONU :</w:t>
            </w:r>
            <w:proofErr w:type="gramEnd"/>
            <w:r w:rsidR="008E5D14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B370E0" w:rsidTr="00BD06A6">
        <w:trPr>
          <w:trHeight w:val="397"/>
          <w:jc w:val="center"/>
        </w:trPr>
        <w:tc>
          <w:tcPr>
            <w:tcW w:w="5000" w:type="pct"/>
            <w:tcBorders>
              <w:bottom w:val="nil"/>
            </w:tcBorders>
            <w:vAlign w:val="center"/>
          </w:tcPr>
          <w:p w:rsidR="00B370E0" w:rsidRPr="009311B9" w:rsidRDefault="00B370E0" w:rsidP="00BD06A6">
            <w:pP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proofErr w:type="gramStart"/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İÇERİ</w:t>
            </w:r>
            <w:r w:rsidR="00961A1A"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K</w:t>
            </w: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:</w:t>
            </w:r>
            <w:proofErr w:type="gramEnd"/>
            <w:r w:rsidR="008E5D14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4A7EDB" w:rsidTr="00BD06A6">
        <w:trPr>
          <w:trHeight w:val="679"/>
          <w:jc w:val="center"/>
        </w:trPr>
        <w:tc>
          <w:tcPr>
            <w:tcW w:w="5000" w:type="pct"/>
            <w:tcBorders>
              <w:top w:val="nil"/>
              <w:bottom w:val="single" w:sz="4" w:space="0" w:color="auto"/>
            </w:tcBorders>
          </w:tcPr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7EDB" w:rsidRPr="009311B9" w:rsidRDefault="004A7EDB" w:rsidP="00D1489A">
            <w:pPr>
              <w:ind w:right="311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bookmarkStart w:id="0" w:name="_GoBack"/>
        <w:bookmarkEnd w:id="0"/>
      </w:tr>
      <w:tr w:rsidR="00033A8A" w:rsidTr="00BD06A6">
        <w:trPr>
          <w:trHeight w:val="397"/>
          <w:jc w:val="center"/>
        </w:trPr>
        <w:tc>
          <w:tcPr>
            <w:tcW w:w="5000" w:type="pct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786F51" w:rsidRPr="009311B9" w:rsidRDefault="00786F51" w:rsidP="00BD06A6">
            <w:pPr>
              <w:ind w:right="312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</w:rPr>
              <w:t>SUNULAN ÇÖZÜM (</w:t>
            </w:r>
            <w:proofErr w:type="gramStart"/>
            <w:r w:rsidRPr="009311B9">
              <w:rPr>
                <w:rFonts w:asciiTheme="minorHAnsi" w:hAnsiTheme="minorHAnsi" w:cstheme="minorHAnsi"/>
                <w:b/>
                <w:sz w:val="22"/>
                <w:szCs w:val="22"/>
              </w:rPr>
              <w:t>Şikayet</w:t>
            </w:r>
            <w:proofErr w:type="gramEnd"/>
            <w:r w:rsidRPr="009311B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ildirimi için) : </w:t>
            </w:r>
          </w:p>
        </w:tc>
      </w:tr>
      <w:tr w:rsidR="00786F51" w:rsidTr="00BD06A6">
        <w:trPr>
          <w:trHeight w:val="1042"/>
          <w:jc w:val="center"/>
        </w:trPr>
        <w:tc>
          <w:tcPr>
            <w:tcW w:w="5000" w:type="pct"/>
            <w:tcBorders>
              <w:top w:val="dotted" w:sz="4" w:space="0" w:color="auto"/>
            </w:tcBorders>
          </w:tcPr>
          <w:p w:rsidR="00BD06A6" w:rsidRPr="009311B9" w:rsidRDefault="00BD06A6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28ED" w:rsidRPr="009311B9" w:rsidRDefault="001B28ED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28ED" w:rsidRPr="009311B9" w:rsidRDefault="001B28ED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28ED" w:rsidRPr="009311B9" w:rsidRDefault="001B28ED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28ED" w:rsidRPr="009311B9" w:rsidRDefault="001B28ED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B28ED" w:rsidRPr="009311B9" w:rsidRDefault="001B28ED" w:rsidP="00BD06A6">
            <w:pPr>
              <w:ind w:right="31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4A7EDB" w:rsidRDefault="004A7EDB" w:rsidP="004A7EDB">
      <w:pPr>
        <w:jc w:val="both"/>
        <w:rPr>
          <w:b/>
          <w:bCs/>
          <w:iCs/>
          <w:sz w:val="16"/>
          <w:szCs w:val="16"/>
          <w:u w:val="single"/>
        </w:rPr>
      </w:pPr>
    </w:p>
    <w:tbl>
      <w:tblPr>
        <w:tblStyle w:val="TabloKlavuzu"/>
        <w:tblW w:w="4949" w:type="pct"/>
        <w:jc w:val="center"/>
        <w:tblLook w:val="04A0" w:firstRow="1" w:lastRow="0" w:firstColumn="1" w:lastColumn="0" w:noHBand="0" w:noVBand="1"/>
      </w:tblPr>
      <w:tblGrid>
        <w:gridCol w:w="1556"/>
        <w:gridCol w:w="4736"/>
        <w:gridCol w:w="1417"/>
        <w:gridCol w:w="2605"/>
      </w:tblGrid>
      <w:tr w:rsidR="005A2B61" w:rsidRPr="00463ADD" w:rsidTr="00323C4A">
        <w:trPr>
          <w:trHeight w:val="340"/>
          <w:jc w:val="center"/>
        </w:trPr>
        <w:tc>
          <w:tcPr>
            <w:tcW w:w="5000" w:type="pct"/>
            <w:gridSpan w:val="4"/>
            <w:vAlign w:val="center"/>
          </w:tcPr>
          <w:p w:rsidR="005A2B61" w:rsidRPr="00463ADD" w:rsidRDefault="00566D14" w:rsidP="00D1489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63ADD">
              <w:rPr>
                <w:rFonts w:asciiTheme="minorHAnsi" w:hAnsiTheme="minorHAnsi" w:cstheme="minorHAnsi"/>
                <w:b/>
                <w:bCs/>
              </w:rPr>
              <w:t>BİLDİRİM SAHİBİNİN</w:t>
            </w:r>
          </w:p>
        </w:tc>
      </w:tr>
      <w:tr w:rsidR="005A2B61" w:rsidRPr="00463ADD" w:rsidTr="009311B9">
        <w:trPr>
          <w:trHeight w:val="510"/>
          <w:jc w:val="center"/>
        </w:trPr>
        <w:tc>
          <w:tcPr>
            <w:tcW w:w="754" w:type="pct"/>
            <w:vAlign w:val="center"/>
          </w:tcPr>
          <w:p w:rsidR="005A2B61" w:rsidRPr="009311B9" w:rsidRDefault="005A2B61" w:rsidP="00D148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Adı Soyadı</w:t>
            </w:r>
          </w:p>
        </w:tc>
        <w:tc>
          <w:tcPr>
            <w:tcW w:w="4246" w:type="pct"/>
            <w:gridSpan w:val="3"/>
            <w:vAlign w:val="center"/>
          </w:tcPr>
          <w:p w:rsidR="005A2B61" w:rsidRPr="009311B9" w:rsidRDefault="005A2B61" w:rsidP="00D148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5A2B61" w:rsidRPr="00463ADD" w:rsidTr="009311B9">
        <w:trPr>
          <w:trHeight w:val="510"/>
          <w:jc w:val="center"/>
        </w:trPr>
        <w:tc>
          <w:tcPr>
            <w:tcW w:w="754" w:type="pct"/>
            <w:vAlign w:val="center"/>
          </w:tcPr>
          <w:p w:rsidR="005A2B61" w:rsidRPr="009311B9" w:rsidRDefault="00786F51" w:rsidP="00D148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Unvanı</w:t>
            </w:r>
          </w:p>
        </w:tc>
        <w:tc>
          <w:tcPr>
            <w:tcW w:w="2296" w:type="pct"/>
            <w:vAlign w:val="center"/>
          </w:tcPr>
          <w:p w:rsidR="005A2B61" w:rsidRPr="009311B9" w:rsidRDefault="005A2B61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:rsidR="005A2B61" w:rsidRPr="009311B9" w:rsidRDefault="00ED0C32" w:rsidP="00ED0C3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 xml:space="preserve">Telefon No </w:t>
            </w:r>
          </w:p>
        </w:tc>
        <w:tc>
          <w:tcPr>
            <w:tcW w:w="1263" w:type="pct"/>
            <w:vAlign w:val="center"/>
          </w:tcPr>
          <w:p w:rsidR="005A2B61" w:rsidRPr="009311B9" w:rsidRDefault="00ED0C32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>0(____) ____ ___ ___</w:t>
            </w:r>
          </w:p>
        </w:tc>
      </w:tr>
      <w:tr w:rsidR="005A2B61" w:rsidRPr="00463ADD" w:rsidTr="009311B9">
        <w:trPr>
          <w:trHeight w:val="510"/>
          <w:jc w:val="center"/>
        </w:trPr>
        <w:tc>
          <w:tcPr>
            <w:tcW w:w="754" w:type="pct"/>
            <w:vAlign w:val="center"/>
          </w:tcPr>
          <w:p w:rsidR="005A2B61" w:rsidRPr="009311B9" w:rsidRDefault="00ED0C32" w:rsidP="00D148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Birimi</w:t>
            </w:r>
          </w:p>
        </w:tc>
        <w:tc>
          <w:tcPr>
            <w:tcW w:w="2296" w:type="pct"/>
            <w:vAlign w:val="center"/>
          </w:tcPr>
          <w:p w:rsidR="005A2B61" w:rsidRPr="009311B9" w:rsidRDefault="005A2B61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687" w:type="pct"/>
            <w:vAlign w:val="center"/>
          </w:tcPr>
          <w:p w:rsidR="005A2B61" w:rsidRPr="009311B9" w:rsidRDefault="00033A8A" w:rsidP="00D1489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E-Posta</w:t>
            </w:r>
          </w:p>
        </w:tc>
        <w:tc>
          <w:tcPr>
            <w:tcW w:w="1263" w:type="pct"/>
            <w:vAlign w:val="center"/>
          </w:tcPr>
          <w:p w:rsidR="005A2B61" w:rsidRPr="009311B9" w:rsidRDefault="005A2B61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786F51" w:rsidRPr="00463ADD" w:rsidTr="009311B9">
        <w:trPr>
          <w:trHeight w:val="567"/>
          <w:jc w:val="center"/>
        </w:trPr>
        <w:tc>
          <w:tcPr>
            <w:tcW w:w="754" w:type="pct"/>
            <w:vAlign w:val="center"/>
          </w:tcPr>
          <w:p w:rsidR="00786F51" w:rsidRPr="009311B9" w:rsidRDefault="00786F51" w:rsidP="00D1489A">
            <w:pP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Tarih</w:t>
            </w:r>
          </w:p>
        </w:tc>
        <w:tc>
          <w:tcPr>
            <w:tcW w:w="2296" w:type="pct"/>
            <w:vAlign w:val="center"/>
          </w:tcPr>
          <w:p w:rsidR="00786F51" w:rsidRPr="009311B9" w:rsidRDefault="00323C4A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gramStart"/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>........</w:t>
            </w:r>
            <w:proofErr w:type="gramEnd"/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/ </w:t>
            </w:r>
            <w:proofErr w:type="gramStart"/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>……..</w:t>
            </w:r>
            <w:proofErr w:type="gramEnd"/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/ 20</w:t>
            </w:r>
            <w:proofErr w:type="gramStart"/>
            <w:r w:rsidRPr="009311B9">
              <w:rPr>
                <w:rFonts w:asciiTheme="minorHAnsi" w:hAnsiTheme="minorHAnsi" w:cstheme="minorHAnsi"/>
                <w:bCs/>
                <w:sz w:val="22"/>
                <w:szCs w:val="22"/>
              </w:rPr>
              <w:t>……..</w:t>
            </w:r>
            <w:proofErr w:type="gramEnd"/>
          </w:p>
        </w:tc>
        <w:tc>
          <w:tcPr>
            <w:tcW w:w="687" w:type="pct"/>
            <w:vAlign w:val="center"/>
          </w:tcPr>
          <w:p w:rsidR="00786F51" w:rsidRPr="009311B9" w:rsidRDefault="00786F51" w:rsidP="00D1489A">
            <w:pPr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9311B9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İmza</w:t>
            </w:r>
          </w:p>
        </w:tc>
        <w:tc>
          <w:tcPr>
            <w:tcW w:w="1263" w:type="pct"/>
            <w:vAlign w:val="center"/>
          </w:tcPr>
          <w:p w:rsidR="00786F51" w:rsidRPr="009311B9" w:rsidRDefault="00786F51" w:rsidP="00D1489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</w:tbl>
    <w:p w:rsidR="005A2B61" w:rsidRDefault="005A2B61" w:rsidP="004A7EDB">
      <w:pPr>
        <w:jc w:val="both"/>
        <w:rPr>
          <w:b/>
          <w:bCs/>
          <w:iCs/>
          <w:sz w:val="16"/>
          <w:szCs w:val="16"/>
          <w:u w:val="single"/>
        </w:rPr>
      </w:pPr>
    </w:p>
    <w:sectPr w:rsidR="005A2B61" w:rsidSect="00ED0C32">
      <w:headerReference w:type="default" r:id="rId16"/>
      <w:footerReference w:type="default" r:id="rId17"/>
      <w:pgSz w:w="11906" w:h="16838" w:code="9"/>
      <w:pgMar w:top="851" w:right="851" w:bottom="1418" w:left="851" w:header="426" w:footer="8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2342" w:rsidRDefault="00962342" w:rsidP="009F6313">
      <w:r>
        <w:separator/>
      </w:r>
    </w:p>
  </w:endnote>
  <w:endnote w:type="continuationSeparator" w:id="0">
    <w:p w:rsidR="00962342" w:rsidRDefault="00962342" w:rsidP="009F63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Turk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imes">
    <w:panose1 w:val="02020603050405020304"/>
    <w:charset w:val="A2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3ADD" w:rsidRPr="00463ADD" w:rsidRDefault="00463ADD" w:rsidP="00463ADD">
    <w:pPr>
      <w:jc w:val="both"/>
      <w:rPr>
        <w:rFonts w:asciiTheme="minorHAnsi" w:hAnsiTheme="minorHAnsi" w:cstheme="minorHAnsi"/>
        <w:b/>
        <w:bCs/>
        <w:iCs/>
        <w:sz w:val="16"/>
        <w:szCs w:val="16"/>
        <w:u w:val="single"/>
      </w:rPr>
    </w:pPr>
    <w:r w:rsidRPr="00463ADD">
      <w:rPr>
        <w:rFonts w:asciiTheme="minorHAnsi" w:hAnsiTheme="minorHAnsi" w:cstheme="minorHAnsi"/>
        <w:b/>
        <w:bCs/>
        <w:iCs/>
        <w:sz w:val="16"/>
        <w:szCs w:val="16"/>
        <w:u w:val="single"/>
      </w:rPr>
      <w:t>Açıklamalar:</w:t>
    </w:r>
  </w:p>
  <w:p w:rsidR="00463ADD" w:rsidRPr="00463ADD" w:rsidRDefault="00463ADD" w:rsidP="00463ADD">
    <w:pPr>
      <w:jc w:val="both"/>
      <w:rPr>
        <w:rFonts w:asciiTheme="minorHAnsi" w:hAnsiTheme="minorHAnsi" w:cstheme="minorHAnsi"/>
        <w:i/>
        <w:color w:val="FF0000"/>
        <w:sz w:val="16"/>
        <w:szCs w:val="16"/>
      </w:rPr>
    </w:pPr>
    <w:r w:rsidRPr="00463ADD">
      <w:rPr>
        <w:rFonts w:asciiTheme="minorHAnsi" w:hAnsiTheme="minorHAnsi" w:cstheme="minorHAnsi"/>
        <w:i/>
        <w:sz w:val="16"/>
        <w:szCs w:val="16"/>
      </w:rPr>
      <w:t>1)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Bu formu doldurduktan sonra </w:t>
    </w:r>
    <w:hyperlink r:id="rId1" w:history="1">
      <w:r w:rsidR="00AB4847" w:rsidRPr="00AB4847">
        <w:rPr>
          <w:rStyle w:val="Kpr"/>
          <w:rFonts w:asciiTheme="minorHAnsi" w:hAnsiTheme="minorHAnsi" w:cstheme="minorHAnsi"/>
          <w:i/>
          <w:color w:val="000000" w:themeColor="text1"/>
          <w:sz w:val="16"/>
          <w:szCs w:val="16"/>
        </w:rPr>
        <w:t>personel@ktun.edu.tr</w:t>
      </w:r>
    </w:hyperlink>
    <w:r w:rsidR="00AB4847"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 adresine </w:t>
    </w:r>
    <w:r w:rsidR="008548EC"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>e-posta</w:t>
    </w:r>
    <w:r w:rsidR="00AB4847"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 </w:t>
    </w:r>
    <w:r w:rsidR="008548EC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yoluyla iletebilir </w:t>
    </w:r>
    <w:r w:rsidR="00AB4847"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>veya Başkanlığımıza kapalı zarf içinde elden teslim edebilirsiniz.</w:t>
    </w:r>
    <w:r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 </w:t>
    </w:r>
    <w:r w:rsidR="00AB4847" w:rsidRPr="00AB4847">
      <w:rPr>
        <w:rFonts w:asciiTheme="minorHAnsi" w:hAnsiTheme="minorHAnsi" w:cstheme="minorHAnsi"/>
        <w:i/>
        <w:color w:val="000000" w:themeColor="text1"/>
        <w:sz w:val="16"/>
        <w:szCs w:val="16"/>
      </w:rPr>
      <w:t>Başkanlığımıza ulaşan formlar en kısa sürede cevaplandırılacaktır.</w:t>
    </w:r>
  </w:p>
  <w:p w:rsidR="00312843" w:rsidRPr="00463ADD" w:rsidRDefault="00463ADD" w:rsidP="00463ADD">
    <w:pPr>
      <w:jc w:val="both"/>
      <w:rPr>
        <w:rFonts w:asciiTheme="minorHAnsi" w:hAnsiTheme="minorHAnsi" w:cstheme="minorHAnsi"/>
        <w:i/>
        <w:color w:val="000000" w:themeColor="text1"/>
        <w:sz w:val="16"/>
        <w:szCs w:val="16"/>
      </w:rPr>
    </w:pPr>
    <w:r w:rsidRPr="00463ADD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2) Bu form aracılığıyla yapılan bütün başvuruların gizliliği Başkanlığımızca korunmaktadır. İletişim bilgileriniz sadece size bilgi vermek amacıyla kullanılacak olup, </w:t>
    </w:r>
    <w:r w:rsidR="00D1489A">
      <w:rPr>
        <w:rFonts w:asciiTheme="minorHAnsi" w:hAnsiTheme="minorHAnsi" w:cstheme="minorHAnsi"/>
        <w:i/>
        <w:color w:val="000000" w:themeColor="text1"/>
        <w:sz w:val="16"/>
        <w:szCs w:val="16"/>
      </w:rPr>
      <w:t xml:space="preserve">tarafınıza </w:t>
    </w:r>
    <w:r w:rsidRPr="00463ADD">
      <w:rPr>
        <w:rFonts w:asciiTheme="minorHAnsi" w:hAnsiTheme="minorHAnsi" w:cstheme="minorHAnsi"/>
        <w:i/>
        <w:color w:val="000000" w:themeColor="text1"/>
        <w:sz w:val="16"/>
        <w:szCs w:val="16"/>
      </w:rPr>
      <w:t>geri bildirim yapılabilmesi için bilgilerinizi eksiksiz girmeniz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2342" w:rsidRDefault="00962342" w:rsidP="009F6313">
      <w:r>
        <w:separator/>
      </w:r>
    </w:p>
  </w:footnote>
  <w:footnote w:type="continuationSeparator" w:id="0">
    <w:p w:rsidR="00962342" w:rsidRDefault="00962342" w:rsidP="009F63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79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096"/>
      <w:gridCol w:w="4978"/>
      <w:gridCol w:w="1562"/>
      <w:gridCol w:w="1665"/>
    </w:tblGrid>
    <w:tr w:rsidR="00463ADD" w:rsidTr="00182F4F">
      <w:trPr>
        <w:trHeight w:val="397"/>
        <w:jc w:val="center"/>
      </w:trPr>
      <w:tc>
        <w:tcPr>
          <w:tcW w:w="1017" w:type="pct"/>
          <w:vMerge w:val="restart"/>
          <w:tcBorders>
            <w:right w:val="nil"/>
          </w:tcBorders>
          <w:vAlign w:val="center"/>
        </w:tcPr>
        <w:p w:rsidR="00463ADD" w:rsidRDefault="00463ADD" w:rsidP="00E47293">
          <w:pPr>
            <w:pStyle w:val="stBilgi"/>
            <w:jc w:val="center"/>
          </w:pPr>
          <w:r>
            <w:rPr>
              <w:noProof/>
            </w:rPr>
            <w:drawing>
              <wp:inline distT="0" distB="0" distL="0" distR="0" wp14:anchorId="0FE4DA27" wp14:editId="5991C356">
                <wp:extent cx="1035436" cy="1028700"/>
                <wp:effectExtent l="0" t="0" r="0" b="0"/>
                <wp:docPr id="13" name="Resim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763" cy="104492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6" w:type="pct"/>
          <w:vMerge w:val="restart"/>
          <w:tcBorders>
            <w:right w:val="single" w:sz="4" w:space="0" w:color="auto"/>
          </w:tcBorders>
          <w:vAlign w:val="center"/>
        </w:tcPr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000000" w:themeColor="text1"/>
              <w:sz w:val="22"/>
              <w:szCs w:val="22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2"/>
              <w:szCs w:val="22"/>
            </w:rPr>
            <w:t>T.C.</w:t>
          </w:r>
        </w:p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000000" w:themeColor="text1"/>
              <w:sz w:val="22"/>
              <w:szCs w:val="22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2"/>
              <w:szCs w:val="22"/>
            </w:rPr>
            <w:t>KONYA TEKNİK ÜNİVERSİTESİ</w:t>
          </w:r>
        </w:p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FF0000"/>
              <w:sz w:val="22"/>
              <w:szCs w:val="22"/>
            </w:rPr>
          </w:pPr>
          <w:r w:rsidRPr="00463ADD">
            <w:rPr>
              <w:rFonts w:asciiTheme="minorHAnsi" w:hAnsiTheme="minorHAnsi" w:cstheme="minorHAnsi"/>
              <w:b/>
              <w:color w:val="FF0000"/>
              <w:sz w:val="22"/>
              <w:szCs w:val="22"/>
            </w:rPr>
            <w:t>PERSONEL DAİRE BAŞKANLIĞI</w:t>
          </w:r>
        </w:p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000000" w:themeColor="text1"/>
              <w:sz w:val="22"/>
              <w:szCs w:val="22"/>
            </w:rPr>
          </w:pPr>
        </w:p>
        <w:p w:rsid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bCs/>
              <w:sz w:val="22"/>
              <w:szCs w:val="22"/>
              <w:bdr w:val="none" w:sz="0" w:space="0" w:color="auto" w:frame="1"/>
            </w:rPr>
          </w:pPr>
          <w:r w:rsidRPr="00463ADD">
            <w:rPr>
              <w:rFonts w:asciiTheme="minorHAnsi" w:hAnsiTheme="minorHAnsi" w:cstheme="minorHAnsi"/>
              <w:b/>
              <w:bCs/>
              <w:sz w:val="22"/>
              <w:szCs w:val="22"/>
              <w:bdr w:val="none" w:sz="0" w:space="0" w:color="auto" w:frame="1"/>
            </w:rPr>
            <w:t xml:space="preserve">ÖNERİ, İSTEK, MEMNUNİYET VE </w:t>
          </w:r>
          <w:proofErr w:type="gramStart"/>
          <w:r w:rsidRPr="00463ADD">
            <w:rPr>
              <w:rFonts w:asciiTheme="minorHAnsi" w:hAnsiTheme="minorHAnsi" w:cstheme="minorHAnsi"/>
              <w:b/>
              <w:bCs/>
              <w:sz w:val="22"/>
              <w:szCs w:val="22"/>
              <w:bdr w:val="none" w:sz="0" w:space="0" w:color="auto" w:frame="1"/>
            </w:rPr>
            <w:t>ŞİKAYET</w:t>
          </w:r>
          <w:proofErr w:type="gramEnd"/>
          <w:r w:rsidRPr="00463ADD">
            <w:rPr>
              <w:rFonts w:asciiTheme="minorHAnsi" w:hAnsiTheme="minorHAnsi" w:cstheme="minorHAnsi"/>
              <w:b/>
              <w:bCs/>
              <w:sz w:val="22"/>
              <w:szCs w:val="22"/>
              <w:bdr w:val="none" w:sz="0" w:space="0" w:color="auto" w:frame="1"/>
            </w:rPr>
            <w:t xml:space="preserve"> </w:t>
          </w:r>
        </w:p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bCs/>
              <w:sz w:val="22"/>
              <w:szCs w:val="22"/>
              <w:bdr w:val="none" w:sz="0" w:space="0" w:color="auto" w:frame="1"/>
            </w:rPr>
            <w:t>BİLDİRİM FORMU</w:t>
          </w:r>
        </w:p>
      </w:tc>
      <w:tc>
        <w:tcPr>
          <w:tcW w:w="758" w:type="pct"/>
          <w:tcBorders>
            <w:right w:val="single" w:sz="4" w:space="0" w:color="auto"/>
          </w:tcBorders>
          <w:vAlign w:val="center"/>
        </w:tcPr>
        <w:p w:rsidR="00463ADD" w:rsidRPr="00463ADD" w:rsidRDefault="00463ADD" w:rsidP="00E96D48">
          <w:pPr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  <w:t>Doküman No</w:t>
          </w:r>
        </w:p>
      </w:tc>
      <w:tc>
        <w:tcPr>
          <w:tcW w:w="808" w:type="pct"/>
          <w:tcBorders>
            <w:left w:val="single" w:sz="4" w:space="0" w:color="auto"/>
          </w:tcBorders>
          <w:vAlign w:val="center"/>
        </w:tcPr>
        <w:p w:rsidR="00463ADD" w:rsidRPr="00463ADD" w:rsidRDefault="00463ADD" w:rsidP="00BD3CA9">
          <w:pPr>
            <w:rPr>
              <w:rFonts w:asciiTheme="minorHAnsi" w:hAnsiTheme="minorHAnsi" w:cstheme="minorHAnsi"/>
              <w:sz w:val="18"/>
              <w:szCs w:val="18"/>
            </w:rPr>
          </w:pPr>
          <w:r w:rsidRPr="00463ADD">
            <w:rPr>
              <w:rFonts w:asciiTheme="minorHAnsi" w:hAnsiTheme="minorHAnsi" w:cstheme="minorHAnsi"/>
              <w:sz w:val="18"/>
              <w:szCs w:val="18"/>
            </w:rPr>
            <w:t>PER-OIM-1.31.001</w:t>
          </w:r>
        </w:p>
      </w:tc>
    </w:tr>
    <w:tr w:rsidR="00463ADD" w:rsidTr="00D1489A">
      <w:trPr>
        <w:trHeight w:val="397"/>
        <w:jc w:val="center"/>
      </w:trPr>
      <w:tc>
        <w:tcPr>
          <w:tcW w:w="1017" w:type="pct"/>
          <w:vMerge/>
          <w:tcBorders>
            <w:bottom w:val="single" w:sz="4" w:space="0" w:color="auto"/>
            <w:right w:val="nil"/>
          </w:tcBorders>
        </w:tcPr>
        <w:p w:rsidR="00463ADD" w:rsidRPr="00606FF5" w:rsidRDefault="00463ADD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416" w:type="pct"/>
          <w:vMerge/>
          <w:tcBorders>
            <w:right w:val="single" w:sz="4" w:space="0" w:color="auto"/>
          </w:tcBorders>
          <w:vAlign w:val="center"/>
        </w:tcPr>
        <w:p w:rsidR="00463ADD" w:rsidRPr="00463ADD" w:rsidRDefault="00463ADD" w:rsidP="000F20FE">
          <w:pPr>
            <w:tabs>
              <w:tab w:val="center" w:pos="4536"/>
              <w:tab w:val="right" w:pos="9072"/>
            </w:tabs>
            <w:jc w:val="center"/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</w:p>
      </w:tc>
      <w:tc>
        <w:tcPr>
          <w:tcW w:w="758" w:type="pct"/>
          <w:tcBorders>
            <w:bottom w:val="single" w:sz="4" w:space="0" w:color="auto"/>
            <w:right w:val="single" w:sz="4" w:space="0" w:color="auto"/>
          </w:tcBorders>
          <w:vAlign w:val="center"/>
        </w:tcPr>
        <w:p w:rsidR="00463ADD" w:rsidRPr="00463ADD" w:rsidRDefault="00463ADD" w:rsidP="00E96D48">
          <w:pPr>
            <w:tabs>
              <w:tab w:val="center" w:pos="4536"/>
              <w:tab w:val="right" w:pos="9072"/>
            </w:tabs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  <w:t>İlk Yayın Tarihi</w:t>
          </w:r>
        </w:p>
      </w:tc>
      <w:tc>
        <w:tcPr>
          <w:tcW w:w="808" w:type="pct"/>
          <w:tcBorders>
            <w:left w:val="single" w:sz="4" w:space="0" w:color="auto"/>
            <w:bottom w:val="single" w:sz="4" w:space="0" w:color="auto"/>
          </w:tcBorders>
          <w:vAlign w:val="center"/>
        </w:tcPr>
        <w:p w:rsidR="00463ADD" w:rsidRPr="00463ADD" w:rsidRDefault="00B57564" w:rsidP="00E96D48">
          <w:pPr>
            <w:jc w:val="center"/>
            <w:rPr>
              <w:rFonts w:asciiTheme="minorHAnsi" w:hAnsiTheme="minorHAnsi" w:cstheme="minorHAnsi"/>
              <w:sz w:val="20"/>
              <w:szCs w:val="20"/>
            </w:rPr>
          </w:pPr>
          <w:r>
            <w:rPr>
              <w:rFonts w:asciiTheme="minorHAnsi" w:hAnsiTheme="minorHAnsi" w:cstheme="minorHAnsi"/>
              <w:sz w:val="20"/>
              <w:szCs w:val="20"/>
            </w:rPr>
            <w:t>18.12.2023</w:t>
          </w:r>
        </w:p>
      </w:tc>
    </w:tr>
    <w:tr w:rsidR="00463ADD" w:rsidTr="00182F4F">
      <w:trPr>
        <w:trHeight w:val="397"/>
        <w:jc w:val="center"/>
      </w:trPr>
      <w:tc>
        <w:tcPr>
          <w:tcW w:w="1017" w:type="pct"/>
          <w:vMerge/>
        </w:tcPr>
        <w:p w:rsidR="00463ADD" w:rsidRDefault="00463ADD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416" w:type="pct"/>
          <w:vMerge/>
          <w:tcBorders>
            <w:right w:val="single" w:sz="4" w:space="0" w:color="auto"/>
          </w:tcBorders>
          <w:vAlign w:val="center"/>
        </w:tcPr>
        <w:p w:rsidR="00463ADD" w:rsidRPr="00463ADD" w:rsidRDefault="00463ADD" w:rsidP="000F20FE">
          <w:pPr>
            <w:pStyle w:val="stBilgi"/>
            <w:jc w:val="center"/>
            <w:rPr>
              <w:rFonts w:asciiTheme="minorHAnsi" w:hAnsiTheme="minorHAnsi" w:cstheme="minorHAnsi"/>
              <w:b/>
              <w:bCs/>
              <w:sz w:val="22"/>
              <w:szCs w:val="22"/>
            </w:rPr>
          </w:pPr>
        </w:p>
      </w:tc>
      <w:tc>
        <w:tcPr>
          <w:tcW w:w="758" w:type="pct"/>
          <w:tcBorders>
            <w:right w:val="single" w:sz="4" w:space="0" w:color="auto"/>
          </w:tcBorders>
          <w:vAlign w:val="center"/>
        </w:tcPr>
        <w:p w:rsidR="00463ADD" w:rsidRPr="00463ADD" w:rsidRDefault="00463ADD" w:rsidP="00E96D48">
          <w:pPr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  <w:t>Revizyon No</w:t>
          </w:r>
        </w:p>
      </w:tc>
      <w:tc>
        <w:tcPr>
          <w:tcW w:w="808" w:type="pct"/>
          <w:tcBorders>
            <w:left w:val="single" w:sz="4" w:space="0" w:color="auto"/>
          </w:tcBorders>
          <w:vAlign w:val="center"/>
        </w:tcPr>
        <w:p w:rsidR="00463ADD" w:rsidRPr="00463ADD" w:rsidRDefault="00463ADD" w:rsidP="00E96D48">
          <w:pPr>
            <w:jc w:val="center"/>
            <w:rPr>
              <w:rFonts w:asciiTheme="minorHAnsi" w:hAnsiTheme="minorHAnsi" w:cstheme="minorHAnsi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sz w:val="20"/>
              <w:szCs w:val="20"/>
            </w:rPr>
            <w:t>00</w:t>
          </w:r>
        </w:p>
      </w:tc>
    </w:tr>
    <w:tr w:rsidR="00463ADD" w:rsidTr="00182F4F">
      <w:trPr>
        <w:trHeight w:val="397"/>
        <w:jc w:val="center"/>
      </w:trPr>
      <w:tc>
        <w:tcPr>
          <w:tcW w:w="1017" w:type="pct"/>
          <w:vMerge/>
        </w:tcPr>
        <w:p w:rsidR="00463ADD" w:rsidRPr="00606FF5" w:rsidRDefault="00463ADD" w:rsidP="00AB5EEF">
          <w:pPr>
            <w:pStyle w:val="stBilgi"/>
            <w:rPr>
              <w:color w:val="000000" w:themeColor="text1"/>
            </w:rPr>
          </w:pPr>
        </w:p>
      </w:tc>
      <w:tc>
        <w:tcPr>
          <w:tcW w:w="2416" w:type="pct"/>
          <w:vMerge/>
          <w:tcBorders>
            <w:right w:val="single" w:sz="4" w:space="0" w:color="auto"/>
          </w:tcBorders>
          <w:vAlign w:val="center"/>
        </w:tcPr>
        <w:p w:rsidR="00463ADD" w:rsidRPr="00463ADD" w:rsidRDefault="00463ADD" w:rsidP="000F20FE">
          <w:pPr>
            <w:pStyle w:val="stBilgi"/>
            <w:jc w:val="center"/>
            <w:rPr>
              <w:rFonts w:asciiTheme="minorHAnsi" w:hAnsiTheme="minorHAnsi" w:cstheme="minorHAnsi"/>
              <w:color w:val="000000" w:themeColor="text1"/>
            </w:rPr>
          </w:pPr>
        </w:p>
      </w:tc>
      <w:tc>
        <w:tcPr>
          <w:tcW w:w="758" w:type="pct"/>
          <w:tcBorders>
            <w:right w:val="single" w:sz="4" w:space="0" w:color="auto"/>
          </w:tcBorders>
          <w:vAlign w:val="center"/>
        </w:tcPr>
        <w:p w:rsidR="00463ADD" w:rsidRPr="00463ADD" w:rsidRDefault="00463ADD" w:rsidP="00E96D48">
          <w:pPr>
            <w:pStyle w:val="stBilgi"/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  <w:t>Revizyon Tarihi</w:t>
          </w:r>
        </w:p>
      </w:tc>
      <w:tc>
        <w:tcPr>
          <w:tcW w:w="808" w:type="pct"/>
          <w:tcBorders>
            <w:left w:val="single" w:sz="4" w:space="0" w:color="auto"/>
          </w:tcBorders>
          <w:vAlign w:val="center"/>
        </w:tcPr>
        <w:p w:rsidR="00463ADD" w:rsidRPr="00463ADD" w:rsidRDefault="00463ADD" w:rsidP="00E96D48">
          <w:pPr>
            <w:pStyle w:val="stBilgi"/>
            <w:jc w:val="center"/>
            <w:rPr>
              <w:rFonts w:asciiTheme="minorHAnsi" w:hAnsiTheme="minorHAnsi" w:cstheme="minorHAnsi"/>
              <w:sz w:val="20"/>
              <w:szCs w:val="20"/>
            </w:rPr>
          </w:pPr>
        </w:p>
      </w:tc>
    </w:tr>
    <w:tr w:rsidR="00463ADD" w:rsidTr="009F5730">
      <w:trPr>
        <w:trHeight w:val="397"/>
        <w:jc w:val="center"/>
      </w:trPr>
      <w:tc>
        <w:tcPr>
          <w:tcW w:w="1017" w:type="pct"/>
          <w:vMerge/>
          <w:tcBorders>
            <w:bottom w:val="single" w:sz="4" w:space="0" w:color="auto"/>
          </w:tcBorders>
        </w:tcPr>
        <w:p w:rsidR="00463ADD" w:rsidRPr="00606FF5" w:rsidRDefault="00463ADD" w:rsidP="00AB5EEF">
          <w:pPr>
            <w:pStyle w:val="stBilgi"/>
            <w:rPr>
              <w:b/>
              <w:color w:val="000000" w:themeColor="text1"/>
              <w:sz w:val="20"/>
              <w:szCs w:val="20"/>
            </w:rPr>
          </w:pPr>
        </w:p>
      </w:tc>
      <w:tc>
        <w:tcPr>
          <w:tcW w:w="2416" w:type="pct"/>
          <w:vMerge/>
          <w:tcBorders>
            <w:bottom w:val="single" w:sz="4" w:space="0" w:color="auto"/>
            <w:right w:val="single" w:sz="4" w:space="0" w:color="auto"/>
          </w:tcBorders>
          <w:vAlign w:val="center"/>
        </w:tcPr>
        <w:p w:rsidR="00463ADD" w:rsidRPr="00463ADD" w:rsidRDefault="00463ADD" w:rsidP="000F20FE">
          <w:pPr>
            <w:pStyle w:val="stBilgi"/>
            <w:jc w:val="center"/>
            <w:rPr>
              <w:rFonts w:asciiTheme="minorHAnsi" w:hAnsiTheme="minorHAnsi" w:cstheme="minorHAnsi"/>
              <w:b/>
              <w:bCs/>
              <w:sz w:val="20"/>
              <w:szCs w:val="20"/>
              <w:bdr w:val="none" w:sz="0" w:space="0" w:color="auto" w:frame="1"/>
            </w:rPr>
          </w:pPr>
        </w:p>
      </w:tc>
      <w:tc>
        <w:tcPr>
          <w:tcW w:w="1566" w:type="pct"/>
          <w:gridSpan w:val="2"/>
          <w:tcBorders>
            <w:bottom w:val="single" w:sz="4" w:space="0" w:color="auto"/>
          </w:tcBorders>
          <w:vAlign w:val="center"/>
        </w:tcPr>
        <w:p w:rsidR="00463ADD" w:rsidRPr="00463ADD" w:rsidRDefault="00463ADD" w:rsidP="009F5730">
          <w:pPr>
            <w:pStyle w:val="stBilgi"/>
            <w:jc w:val="center"/>
            <w:rPr>
              <w:rFonts w:asciiTheme="minorHAnsi" w:hAnsiTheme="minorHAnsi" w:cstheme="minorHAnsi"/>
              <w:sz w:val="20"/>
              <w:szCs w:val="20"/>
            </w:rPr>
          </w:pPr>
          <w:r w:rsidRPr="00463ADD">
            <w:rPr>
              <w:rFonts w:asciiTheme="minorHAnsi" w:hAnsiTheme="minorHAnsi" w:cstheme="minorHAnsi"/>
              <w:b/>
              <w:color w:val="000000" w:themeColor="text1"/>
              <w:sz w:val="20"/>
              <w:szCs w:val="20"/>
            </w:rPr>
            <w:t>Sayfa 1 / 1</w:t>
          </w:r>
        </w:p>
      </w:tc>
    </w:tr>
  </w:tbl>
  <w:p w:rsidR="009F6313" w:rsidRDefault="009F6313" w:rsidP="009F6313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8276C"/>
    <w:multiLevelType w:val="hybridMultilevel"/>
    <w:tmpl w:val="37422BE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CD4BB3"/>
    <w:multiLevelType w:val="hybridMultilevel"/>
    <w:tmpl w:val="1A1E45B4"/>
    <w:lvl w:ilvl="0" w:tplc="52726F74">
      <w:start w:val="254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D12A0"/>
    <w:multiLevelType w:val="hybridMultilevel"/>
    <w:tmpl w:val="B27254B0"/>
    <w:lvl w:ilvl="0" w:tplc="097AD2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5E3ABB"/>
    <w:multiLevelType w:val="hybridMultilevel"/>
    <w:tmpl w:val="9CC24590"/>
    <w:lvl w:ilvl="0" w:tplc="041F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D2730E"/>
    <w:multiLevelType w:val="hybridMultilevel"/>
    <w:tmpl w:val="8556B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LQ0MzM3NjYxMrM0NzJR0lEKTi0uzszPAykwrAUA5Q7zoiwAAAA="/>
  </w:docVars>
  <w:rsids>
    <w:rsidRoot w:val="006C026D"/>
    <w:rsid w:val="000055EC"/>
    <w:rsid w:val="00005684"/>
    <w:rsid w:val="00011378"/>
    <w:rsid w:val="00011BC6"/>
    <w:rsid w:val="00011CB8"/>
    <w:rsid w:val="00022015"/>
    <w:rsid w:val="000228C5"/>
    <w:rsid w:val="00033A8A"/>
    <w:rsid w:val="00034FFA"/>
    <w:rsid w:val="000473C7"/>
    <w:rsid w:val="000522D4"/>
    <w:rsid w:val="00052650"/>
    <w:rsid w:val="0005794F"/>
    <w:rsid w:val="00057DF3"/>
    <w:rsid w:val="00060562"/>
    <w:rsid w:val="00061FBC"/>
    <w:rsid w:val="00064A16"/>
    <w:rsid w:val="00067636"/>
    <w:rsid w:val="00071172"/>
    <w:rsid w:val="00071FFD"/>
    <w:rsid w:val="00094CC8"/>
    <w:rsid w:val="000954D1"/>
    <w:rsid w:val="000A6AA0"/>
    <w:rsid w:val="000B4691"/>
    <w:rsid w:val="000C1315"/>
    <w:rsid w:val="000C19BA"/>
    <w:rsid w:val="000C3A62"/>
    <w:rsid w:val="000C4488"/>
    <w:rsid w:val="000C59DD"/>
    <w:rsid w:val="000D0489"/>
    <w:rsid w:val="000D68B8"/>
    <w:rsid w:val="000E40B9"/>
    <w:rsid w:val="000E5F50"/>
    <w:rsid w:val="000E6A27"/>
    <w:rsid w:val="000F20FE"/>
    <w:rsid w:val="000F3E80"/>
    <w:rsid w:val="00100614"/>
    <w:rsid w:val="00106655"/>
    <w:rsid w:val="00111872"/>
    <w:rsid w:val="00117435"/>
    <w:rsid w:val="00117C9F"/>
    <w:rsid w:val="0012029B"/>
    <w:rsid w:val="00126CF6"/>
    <w:rsid w:val="00142A5B"/>
    <w:rsid w:val="00147644"/>
    <w:rsid w:val="00154915"/>
    <w:rsid w:val="00164ADE"/>
    <w:rsid w:val="00164F67"/>
    <w:rsid w:val="00170F21"/>
    <w:rsid w:val="00172AED"/>
    <w:rsid w:val="00180C7A"/>
    <w:rsid w:val="00182F4F"/>
    <w:rsid w:val="0018598A"/>
    <w:rsid w:val="00186EBB"/>
    <w:rsid w:val="001872AC"/>
    <w:rsid w:val="00190BCB"/>
    <w:rsid w:val="00191A4E"/>
    <w:rsid w:val="00193FAF"/>
    <w:rsid w:val="0019487E"/>
    <w:rsid w:val="001A1C79"/>
    <w:rsid w:val="001A390C"/>
    <w:rsid w:val="001A3FAE"/>
    <w:rsid w:val="001B28ED"/>
    <w:rsid w:val="001B5910"/>
    <w:rsid w:val="001C6A6D"/>
    <w:rsid w:val="001D0020"/>
    <w:rsid w:val="001D2836"/>
    <w:rsid w:val="001D2D56"/>
    <w:rsid w:val="001D6627"/>
    <w:rsid w:val="001E6944"/>
    <w:rsid w:val="001F00B2"/>
    <w:rsid w:val="001F11E6"/>
    <w:rsid w:val="001F2E09"/>
    <w:rsid w:val="001F4BDF"/>
    <w:rsid w:val="001F6F47"/>
    <w:rsid w:val="00200D78"/>
    <w:rsid w:val="002015F6"/>
    <w:rsid w:val="0020226F"/>
    <w:rsid w:val="00202A60"/>
    <w:rsid w:val="0020527A"/>
    <w:rsid w:val="002259D9"/>
    <w:rsid w:val="00230118"/>
    <w:rsid w:val="00231C5D"/>
    <w:rsid w:val="00231FD8"/>
    <w:rsid w:val="00233398"/>
    <w:rsid w:val="00233D08"/>
    <w:rsid w:val="00240F5A"/>
    <w:rsid w:val="00251C4E"/>
    <w:rsid w:val="002615E5"/>
    <w:rsid w:val="00274C15"/>
    <w:rsid w:val="00275367"/>
    <w:rsid w:val="00277F61"/>
    <w:rsid w:val="0028049D"/>
    <w:rsid w:val="00286142"/>
    <w:rsid w:val="0028643F"/>
    <w:rsid w:val="00294DE1"/>
    <w:rsid w:val="00295112"/>
    <w:rsid w:val="0029728E"/>
    <w:rsid w:val="002B29A4"/>
    <w:rsid w:val="002B35AD"/>
    <w:rsid w:val="002B75A0"/>
    <w:rsid w:val="002C10A2"/>
    <w:rsid w:val="002C460A"/>
    <w:rsid w:val="002C4D73"/>
    <w:rsid w:val="002D0E7B"/>
    <w:rsid w:val="002D16B2"/>
    <w:rsid w:val="002D5B36"/>
    <w:rsid w:val="002D7D8D"/>
    <w:rsid w:val="002E386F"/>
    <w:rsid w:val="002E43F9"/>
    <w:rsid w:val="002E5525"/>
    <w:rsid w:val="002E637E"/>
    <w:rsid w:val="002F513D"/>
    <w:rsid w:val="00300DB4"/>
    <w:rsid w:val="00306E60"/>
    <w:rsid w:val="003072B0"/>
    <w:rsid w:val="00312843"/>
    <w:rsid w:val="0031353D"/>
    <w:rsid w:val="00317BBF"/>
    <w:rsid w:val="00323C4A"/>
    <w:rsid w:val="00324E1E"/>
    <w:rsid w:val="00335360"/>
    <w:rsid w:val="00335C9A"/>
    <w:rsid w:val="003410E0"/>
    <w:rsid w:val="003427BF"/>
    <w:rsid w:val="003434DE"/>
    <w:rsid w:val="00354F95"/>
    <w:rsid w:val="0035539D"/>
    <w:rsid w:val="003603E0"/>
    <w:rsid w:val="003612E6"/>
    <w:rsid w:val="00363E19"/>
    <w:rsid w:val="00365D41"/>
    <w:rsid w:val="00367C71"/>
    <w:rsid w:val="00370198"/>
    <w:rsid w:val="00371023"/>
    <w:rsid w:val="00373E76"/>
    <w:rsid w:val="003758CA"/>
    <w:rsid w:val="00375BC4"/>
    <w:rsid w:val="00377949"/>
    <w:rsid w:val="00395935"/>
    <w:rsid w:val="003A2C08"/>
    <w:rsid w:val="003A2C4D"/>
    <w:rsid w:val="003A426B"/>
    <w:rsid w:val="003A6F9C"/>
    <w:rsid w:val="003B3AC4"/>
    <w:rsid w:val="003B3D90"/>
    <w:rsid w:val="003B6450"/>
    <w:rsid w:val="003C6301"/>
    <w:rsid w:val="003D2CAF"/>
    <w:rsid w:val="003D56D8"/>
    <w:rsid w:val="003D7071"/>
    <w:rsid w:val="003D70C7"/>
    <w:rsid w:val="003F4344"/>
    <w:rsid w:val="004016D1"/>
    <w:rsid w:val="00402065"/>
    <w:rsid w:val="0040266F"/>
    <w:rsid w:val="00404351"/>
    <w:rsid w:val="004129C4"/>
    <w:rsid w:val="00413AF1"/>
    <w:rsid w:val="004234FA"/>
    <w:rsid w:val="0043023A"/>
    <w:rsid w:val="0043406F"/>
    <w:rsid w:val="00434088"/>
    <w:rsid w:val="004363A8"/>
    <w:rsid w:val="00443E6F"/>
    <w:rsid w:val="00444EB6"/>
    <w:rsid w:val="00463ADD"/>
    <w:rsid w:val="00470C0E"/>
    <w:rsid w:val="0047116E"/>
    <w:rsid w:val="00472B73"/>
    <w:rsid w:val="00472C8E"/>
    <w:rsid w:val="004739F4"/>
    <w:rsid w:val="0047600C"/>
    <w:rsid w:val="004802C1"/>
    <w:rsid w:val="00481B71"/>
    <w:rsid w:val="00483C43"/>
    <w:rsid w:val="0048448D"/>
    <w:rsid w:val="00497FD1"/>
    <w:rsid w:val="004A7EDB"/>
    <w:rsid w:val="004B0086"/>
    <w:rsid w:val="004B115A"/>
    <w:rsid w:val="004B1A96"/>
    <w:rsid w:val="004B64EA"/>
    <w:rsid w:val="004C14E1"/>
    <w:rsid w:val="004C282D"/>
    <w:rsid w:val="004C34CC"/>
    <w:rsid w:val="004D3DD9"/>
    <w:rsid w:val="004E1CE7"/>
    <w:rsid w:val="004E66B6"/>
    <w:rsid w:val="004E7B62"/>
    <w:rsid w:val="004E7EB2"/>
    <w:rsid w:val="004F02DC"/>
    <w:rsid w:val="004F31D7"/>
    <w:rsid w:val="004F5115"/>
    <w:rsid w:val="0050212F"/>
    <w:rsid w:val="005031F9"/>
    <w:rsid w:val="00507B8C"/>
    <w:rsid w:val="00507FEC"/>
    <w:rsid w:val="005100C5"/>
    <w:rsid w:val="005172E7"/>
    <w:rsid w:val="00525267"/>
    <w:rsid w:val="00530516"/>
    <w:rsid w:val="005332D0"/>
    <w:rsid w:val="00534157"/>
    <w:rsid w:val="00544831"/>
    <w:rsid w:val="00553855"/>
    <w:rsid w:val="005600C6"/>
    <w:rsid w:val="0056065B"/>
    <w:rsid w:val="00561565"/>
    <w:rsid w:val="00562617"/>
    <w:rsid w:val="00563E67"/>
    <w:rsid w:val="00564A50"/>
    <w:rsid w:val="00566D14"/>
    <w:rsid w:val="005674FD"/>
    <w:rsid w:val="00572353"/>
    <w:rsid w:val="00576F27"/>
    <w:rsid w:val="00585278"/>
    <w:rsid w:val="0059799A"/>
    <w:rsid w:val="005A141D"/>
    <w:rsid w:val="005A24EC"/>
    <w:rsid w:val="005A2B61"/>
    <w:rsid w:val="005A446C"/>
    <w:rsid w:val="005A67D7"/>
    <w:rsid w:val="005B19C4"/>
    <w:rsid w:val="005B5A34"/>
    <w:rsid w:val="005C2114"/>
    <w:rsid w:val="005C4B28"/>
    <w:rsid w:val="005E13BF"/>
    <w:rsid w:val="005E3D64"/>
    <w:rsid w:val="005E6B80"/>
    <w:rsid w:val="005F14AF"/>
    <w:rsid w:val="005F3B56"/>
    <w:rsid w:val="005F5DA8"/>
    <w:rsid w:val="005F607C"/>
    <w:rsid w:val="005F72DC"/>
    <w:rsid w:val="006018DD"/>
    <w:rsid w:val="00607338"/>
    <w:rsid w:val="006166E9"/>
    <w:rsid w:val="00623B93"/>
    <w:rsid w:val="0064038A"/>
    <w:rsid w:val="00641677"/>
    <w:rsid w:val="006432B3"/>
    <w:rsid w:val="00647723"/>
    <w:rsid w:val="006504BB"/>
    <w:rsid w:val="00660100"/>
    <w:rsid w:val="006604E6"/>
    <w:rsid w:val="0066209E"/>
    <w:rsid w:val="006707E0"/>
    <w:rsid w:val="00673D22"/>
    <w:rsid w:val="006740ED"/>
    <w:rsid w:val="00675FA7"/>
    <w:rsid w:val="0067661F"/>
    <w:rsid w:val="006805C8"/>
    <w:rsid w:val="006863E0"/>
    <w:rsid w:val="00691CF7"/>
    <w:rsid w:val="00693C9E"/>
    <w:rsid w:val="00694319"/>
    <w:rsid w:val="006A7018"/>
    <w:rsid w:val="006B0A98"/>
    <w:rsid w:val="006B1AB3"/>
    <w:rsid w:val="006B7CF2"/>
    <w:rsid w:val="006C026D"/>
    <w:rsid w:val="006C1071"/>
    <w:rsid w:val="006C26B0"/>
    <w:rsid w:val="006C2FBF"/>
    <w:rsid w:val="006C45B2"/>
    <w:rsid w:val="006C4616"/>
    <w:rsid w:val="006C6EE0"/>
    <w:rsid w:val="006D3082"/>
    <w:rsid w:val="006D3166"/>
    <w:rsid w:val="006E554D"/>
    <w:rsid w:val="006E7AD9"/>
    <w:rsid w:val="006F17A4"/>
    <w:rsid w:val="006F3A77"/>
    <w:rsid w:val="006F3F35"/>
    <w:rsid w:val="006F432D"/>
    <w:rsid w:val="006F57C6"/>
    <w:rsid w:val="006F6A04"/>
    <w:rsid w:val="00700B19"/>
    <w:rsid w:val="00704D01"/>
    <w:rsid w:val="0070584E"/>
    <w:rsid w:val="007071AC"/>
    <w:rsid w:val="007073A7"/>
    <w:rsid w:val="00711854"/>
    <w:rsid w:val="00712D9F"/>
    <w:rsid w:val="00713CB0"/>
    <w:rsid w:val="00715DAE"/>
    <w:rsid w:val="007217AD"/>
    <w:rsid w:val="00722910"/>
    <w:rsid w:val="007231A2"/>
    <w:rsid w:val="00723F2F"/>
    <w:rsid w:val="00725A7D"/>
    <w:rsid w:val="00730072"/>
    <w:rsid w:val="00733BAB"/>
    <w:rsid w:val="00735D47"/>
    <w:rsid w:val="00741331"/>
    <w:rsid w:val="00751D03"/>
    <w:rsid w:val="0075725C"/>
    <w:rsid w:val="007608AA"/>
    <w:rsid w:val="00763FB8"/>
    <w:rsid w:val="007655DA"/>
    <w:rsid w:val="007657AE"/>
    <w:rsid w:val="00767FD6"/>
    <w:rsid w:val="0077161F"/>
    <w:rsid w:val="00771F63"/>
    <w:rsid w:val="00774CFD"/>
    <w:rsid w:val="007750AE"/>
    <w:rsid w:val="007764A8"/>
    <w:rsid w:val="00777968"/>
    <w:rsid w:val="00782518"/>
    <w:rsid w:val="00786F51"/>
    <w:rsid w:val="007921B0"/>
    <w:rsid w:val="00794264"/>
    <w:rsid w:val="007A1F8A"/>
    <w:rsid w:val="007A654A"/>
    <w:rsid w:val="007B2B42"/>
    <w:rsid w:val="007B47FF"/>
    <w:rsid w:val="007C0DBC"/>
    <w:rsid w:val="007C3C70"/>
    <w:rsid w:val="007C4AD2"/>
    <w:rsid w:val="007C718B"/>
    <w:rsid w:val="007C76E6"/>
    <w:rsid w:val="007E177D"/>
    <w:rsid w:val="007E2190"/>
    <w:rsid w:val="007E5032"/>
    <w:rsid w:val="007F27CF"/>
    <w:rsid w:val="007F2D07"/>
    <w:rsid w:val="008055B3"/>
    <w:rsid w:val="0080638C"/>
    <w:rsid w:val="00806F25"/>
    <w:rsid w:val="0080709D"/>
    <w:rsid w:val="00807603"/>
    <w:rsid w:val="00810C4D"/>
    <w:rsid w:val="00817CD6"/>
    <w:rsid w:val="00821626"/>
    <w:rsid w:val="00831FBA"/>
    <w:rsid w:val="008334C5"/>
    <w:rsid w:val="0083508A"/>
    <w:rsid w:val="00844AC2"/>
    <w:rsid w:val="0084558F"/>
    <w:rsid w:val="0085047B"/>
    <w:rsid w:val="008548EC"/>
    <w:rsid w:val="00854CB6"/>
    <w:rsid w:val="0085788F"/>
    <w:rsid w:val="00866676"/>
    <w:rsid w:val="00872ADC"/>
    <w:rsid w:val="00873957"/>
    <w:rsid w:val="00875732"/>
    <w:rsid w:val="00875778"/>
    <w:rsid w:val="00877930"/>
    <w:rsid w:val="00877FF6"/>
    <w:rsid w:val="00880710"/>
    <w:rsid w:val="00891D54"/>
    <w:rsid w:val="00891DC2"/>
    <w:rsid w:val="00892949"/>
    <w:rsid w:val="008969F7"/>
    <w:rsid w:val="008A5199"/>
    <w:rsid w:val="008B1460"/>
    <w:rsid w:val="008C109B"/>
    <w:rsid w:val="008C15FF"/>
    <w:rsid w:val="008D253B"/>
    <w:rsid w:val="008D46D5"/>
    <w:rsid w:val="008D4D11"/>
    <w:rsid w:val="008E00EA"/>
    <w:rsid w:val="008E3B1C"/>
    <w:rsid w:val="008E5D14"/>
    <w:rsid w:val="008F1F2C"/>
    <w:rsid w:val="009134E7"/>
    <w:rsid w:val="0091419A"/>
    <w:rsid w:val="0091518C"/>
    <w:rsid w:val="0091790C"/>
    <w:rsid w:val="0092192A"/>
    <w:rsid w:val="00923104"/>
    <w:rsid w:val="0092566E"/>
    <w:rsid w:val="00927A67"/>
    <w:rsid w:val="009311B9"/>
    <w:rsid w:val="009344AE"/>
    <w:rsid w:val="00936204"/>
    <w:rsid w:val="00936B61"/>
    <w:rsid w:val="009379A5"/>
    <w:rsid w:val="00957D40"/>
    <w:rsid w:val="00961A1A"/>
    <w:rsid w:val="00962342"/>
    <w:rsid w:val="00962A0A"/>
    <w:rsid w:val="00966F69"/>
    <w:rsid w:val="00973731"/>
    <w:rsid w:val="00973B81"/>
    <w:rsid w:val="00982DE5"/>
    <w:rsid w:val="0099612F"/>
    <w:rsid w:val="00997763"/>
    <w:rsid w:val="00997B0C"/>
    <w:rsid w:val="009A0AED"/>
    <w:rsid w:val="009A311C"/>
    <w:rsid w:val="009A40EF"/>
    <w:rsid w:val="009B0081"/>
    <w:rsid w:val="009B2C71"/>
    <w:rsid w:val="009C1340"/>
    <w:rsid w:val="009D5C8B"/>
    <w:rsid w:val="009D7E11"/>
    <w:rsid w:val="009E03E0"/>
    <w:rsid w:val="009E3CCE"/>
    <w:rsid w:val="009F55DA"/>
    <w:rsid w:val="009F5730"/>
    <w:rsid w:val="009F6313"/>
    <w:rsid w:val="00A04B01"/>
    <w:rsid w:val="00A17559"/>
    <w:rsid w:val="00A21A86"/>
    <w:rsid w:val="00A25994"/>
    <w:rsid w:val="00A30B73"/>
    <w:rsid w:val="00A31996"/>
    <w:rsid w:val="00A376D5"/>
    <w:rsid w:val="00A40E46"/>
    <w:rsid w:val="00A4273C"/>
    <w:rsid w:val="00A42FAA"/>
    <w:rsid w:val="00A44CAE"/>
    <w:rsid w:val="00A47012"/>
    <w:rsid w:val="00A477F1"/>
    <w:rsid w:val="00A479B9"/>
    <w:rsid w:val="00A50377"/>
    <w:rsid w:val="00A512C3"/>
    <w:rsid w:val="00A558CE"/>
    <w:rsid w:val="00A60212"/>
    <w:rsid w:val="00A61677"/>
    <w:rsid w:val="00A63413"/>
    <w:rsid w:val="00A64926"/>
    <w:rsid w:val="00A6701E"/>
    <w:rsid w:val="00A67609"/>
    <w:rsid w:val="00A73DF0"/>
    <w:rsid w:val="00A76486"/>
    <w:rsid w:val="00A836A7"/>
    <w:rsid w:val="00A85F74"/>
    <w:rsid w:val="00A86C8B"/>
    <w:rsid w:val="00A92086"/>
    <w:rsid w:val="00A96687"/>
    <w:rsid w:val="00AA2F49"/>
    <w:rsid w:val="00AA45CD"/>
    <w:rsid w:val="00AA5443"/>
    <w:rsid w:val="00AB07C6"/>
    <w:rsid w:val="00AB3E07"/>
    <w:rsid w:val="00AB4531"/>
    <w:rsid w:val="00AB4847"/>
    <w:rsid w:val="00AB5EEF"/>
    <w:rsid w:val="00AB79A1"/>
    <w:rsid w:val="00AC148F"/>
    <w:rsid w:val="00AC76B1"/>
    <w:rsid w:val="00AD0213"/>
    <w:rsid w:val="00AD1013"/>
    <w:rsid w:val="00AD1FE4"/>
    <w:rsid w:val="00AD7B1C"/>
    <w:rsid w:val="00AE0968"/>
    <w:rsid w:val="00AE0D45"/>
    <w:rsid w:val="00AE1777"/>
    <w:rsid w:val="00AE3B57"/>
    <w:rsid w:val="00AE5E9A"/>
    <w:rsid w:val="00AE735D"/>
    <w:rsid w:val="00AF0ABB"/>
    <w:rsid w:val="00AF45FE"/>
    <w:rsid w:val="00AF54BB"/>
    <w:rsid w:val="00AF56F0"/>
    <w:rsid w:val="00B00CCE"/>
    <w:rsid w:val="00B03BB5"/>
    <w:rsid w:val="00B04125"/>
    <w:rsid w:val="00B04D2B"/>
    <w:rsid w:val="00B061C9"/>
    <w:rsid w:val="00B066EF"/>
    <w:rsid w:val="00B0794C"/>
    <w:rsid w:val="00B1232F"/>
    <w:rsid w:val="00B12F21"/>
    <w:rsid w:val="00B21E5C"/>
    <w:rsid w:val="00B25BA6"/>
    <w:rsid w:val="00B30447"/>
    <w:rsid w:val="00B326B7"/>
    <w:rsid w:val="00B3277D"/>
    <w:rsid w:val="00B359CD"/>
    <w:rsid w:val="00B370E0"/>
    <w:rsid w:val="00B37793"/>
    <w:rsid w:val="00B43B4C"/>
    <w:rsid w:val="00B50182"/>
    <w:rsid w:val="00B513A5"/>
    <w:rsid w:val="00B5341B"/>
    <w:rsid w:val="00B535D9"/>
    <w:rsid w:val="00B57564"/>
    <w:rsid w:val="00B65832"/>
    <w:rsid w:val="00B72907"/>
    <w:rsid w:val="00B81A52"/>
    <w:rsid w:val="00B84A03"/>
    <w:rsid w:val="00B9157B"/>
    <w:rsid w:val="00B94FB9"/>
    <w:rsid w:val="00BA2F8C"/>
    <w:rsid w:val="00BA5AA8"/>
    <w:rsid w:val="00BA66FB"/>
    <w:rsid w:val="00BB3011"/>
    <w:rsid w:val="00BB7023"/>
    <w:rsid w:val="00BC1B22"/>
    <w:rsid w:val="00BC34FE"/>
    <w:rsid w:val="00BC48F6"/>
    <w:rsid w:val="00BD06A6"/>
    <w:rsid w:val="00BD0CBF"/>
    <w:rsid w:val="00BD3CA9"/>
    <w:rsid w:val="00BE1853"/>
    <w:rsid w:val="00BE2914"/>
    <w:rsid w:val="00BE6A66"/>
    <w:rsid w:val="00BE6FBA"/>
    <w:rsid w:val="00BF3454"/>
    <w:rsid w:val="00BF4507"/>
    <w:rsid w:val="00C01866"/>
    <w:rsid w:val="00C02C66"/>
    <w:rsid w:val="00C05EAF"/>
    <w:rsid w:val="00C06F6C"/>
    <w:rsid w:val="00C12B65"/>
    <w:rsid w:val="00C30C40"/>
    <w:rsid w:val="00C3416E"/>
    <w:rsid w:val="00C4794B"/>
    <w:rsid w:val="00C50380"/>
    <w:rsid w:val="00C57720"/>
    <w:rsid w:val="00C61479"/>
    <w:rsid w:val="00C6279F"/>
    <w:rsid w:val="00C6452B"/>
    <w:rsid w:val="00C67B7E"/>
    <w:rsid w:val="00C7151F"/>
    <w:rsid w:val="00C770E9"/>
    <w:rsid w:val="00C80301"/>
    <w:rsid w:val="00C86B46"/>
    <w:rsid w:val="00CB051E"/>
    <w:rsid w:val="00CB0E21"/>
    <w:rsid w:val="00CB18A9"/>
    <w:rsid w:val="00CB4A63"/>
    <w:rsid w:val="00CB5DF4"/>
    <w:rsid w:val="00CC0AA8"/>
    <w:rsid w:val="00CC2C16"/>
    <w:rsid w:val="00CE38DC"/>
    <w:rsid w:val="00CE4128"/>
    <w:rsid w:val="00CE466F"/>
    <w:rsid w:val="00CE58B6"/>
    <w:rsid w:val="00CE70B1"/>
    <w:rsid w:val="00CE7D4D"/>
    <w:rsid w:val="00CF507B"/>
    <w:rsid w:val="00D016BE"/>
    <w:rsid w:val="00D035EE"/>
    <w:rsid w:val="00D0504D"/>
    <w:rsid w:val="00D06F58"/>
    <w:rsid w:val="00D1148A"/>
    <w:rsid w:val="00D12BBB"/>
    <w:rsid w:val="00D1489A"/>
    <w:rsid w:val="00D25F21"/>
    <w:rsid w:val="00D329B4"/>
    <w:rsid w:val="00D33BC0"/>
    <w:rsid w:val="00D33EB8"/>
    <w:rsid w:val="00D37854"/>
    <w:rsid w:val="00D4179C"/>
    <w:rsid w:val="00D42D26"/>
    <w:rsid w:val="00D43FDA"/>
    <w:rsid w:val="00D56D28"/>
    <w:rsid w:val="00D6422F"/>
    <w:rsid w:val="00D64A86"/>
    <w:rsid w:val="00D66154"/>
    <w:rsid w:val="00D670B1"/>
    <w:rsid w:val="00D730DA"/>
    <w:rsid w:val="00D74C4C"/>
    <w:rsid w:val="00D777F3"/>
    <w:rsid w:val="00D82520"/>
    <w:rsid w:val="00D86401"/>
    <w:rsid w:val="00D90B91"/>
    <w:rsid w:val="00D91AD6"/>
    <w:rsid w:val="00D94FC0"/>
    <w:rsid w:val="00D967AF"/>
    <w:rsid w:val="00D97535"/>
    <w:rsid w:val="00D97FC4"/>
    <w:rsid w:val="00DA2A05"/>
    <w:rsid w:val="00DA35A2"/>
    <w:rsid w:val="00DA5952"/>
    <w:rsid w:val="00DA5A99"/>
    <w:rsid w:val="00DB5B9D"/>
    <w:rsid w:val="00DC4EB3"/>
    <w:rsid w:val="00DC4F55"/>
    <w:rsid w:val="00DD2B17"/>
    <w:rsid w:val="00DE4180"/>
    <w:rsid w:val="00DE444F"/>
    <w:rsid w:val="00DF57C1"/>
    <w:rsid w:val="00DF637E"/>
    <w:rsid w:val="00E000C5"/>
    <w:rsid w:val="00E01AEA"/>
    <w:rsid w:val="00E035A6"/>
    <w:rsid w:val="00E066C9"/>
    <w:rsid w:val="00E17850"/>
    <w:rsid w:val="00E17CF9"/>
    <w:rsid w:val="00E270C1"/>
    <w:rsid w:val="00E4026E"/>
    <w:rsid w:val="00E421A5"/>
    <w:rsid w:val="00E47293"/>
    <w:rsid w:val="00E541E9"/>
    <w:rsid w:val="00E62C52"/>
    <w:rsid w:val="00E64EB5"/>
    <w:rsid w:val="00E85ED4"/>
    <w:rsid w:val="00E91E79"/>
    <w:rsid w:val="00E9229F"/>
    <w:rsid w:val="00E95F1E"/>
    <w:rsid w:val="00E9619E"/>
    <w:rsid w:val="00E96D48"/>
    <w:rsid w:val="00E96D6C"/>
    <w:rsid w:val="00E97C5C"/>
    <w:rsid w:val="00EA2826"/>
    <w:rsid w:val="00EA4ED8"/>
    <w:rsid w:val="00EB07E2"/>
    <w:rsid w:val="00EB1EED"/>
    <w:rsid w:val="00EC2468"/>
    <w:rsid w:val="00EC4EDA"/>
    <w:rsid w:val="00ED0C32"/>
    <w:rsid w:val="00ED357D"/>
    <w:rsid w:val="00ED3D94"/>
    <w:rsid w:val="00EE21B8"/>
    <w:rsid w:val="00EE24AD"/>
    <w:rsid w:val="00EF1E2A"/>
    <w:rsid w:val="00EF3AFE"/>
    <w:rsid w:val="00EF5556"/>
    <w:rsid w:val="00F03765"/>
    <w:rsid w:val="00F058EF"/>
    <w:rsid w:val="00F11EBA"/>
    <w:rsid w:val="00F13C77"/>
    <w:rsid w:val="00F16305"/>
    <w:rsid w:val="00F30DCC"/>
    <w:rsid w:val="00F43E76"/>
    <w:rsid w:val="00F465A1"/>
    <w:rsid w:val="00F46715"/>
    <w:rsid w:val="00F56C2E"/>
    <w:rsid w:val="00F60AFB"/>
    <w:rsid w:val="00F63407"/>
    <w:rsid w:val="00F7322C"/>
    <w:rsid w:val="00F7664B"/>
    <w:rsid w:val="00F7749E"/>
    <w:rsid w:val="00F82D1A"/>
    <w:rsid w:val="00F8426F"/>
    <w:rsid w:val="00F856DF"/>
    <w:rsid w:val="00F9120E"/>
    <w:rsid w:val="00F93ECE"/>
    <w:rsid w:val="00F95F90"/>
    <w:rsid w:val="00FB1B40"/>
    <w:rsid w:val="00FB3627"/>
    <w:rsid w:val="00FB4383"/>
    <w:rsid w:val="00FB4804"/>
    <w:rsid w:val="00FB561C"/>
    <w:rsid w:val="00FC54C8"/>
    <w:rsid w:val="00FD0026"/>
    <w:rsid w:val="00FD168D"/>
    <w:rsid w:val="00FD2337"/>
    <w:rsid w:val="00FD2A2B"/>
    <w:rsid w:val="00FE0D40"/>
    <w:rsid w:val="00FE5F6D"/>
    <w:rsid w:val="00FF3CBD"/>
    <w:rsid w:val="00FF3FAD"/>
    <w:rsid w:val="00FF7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ecimalSymbol w:val=","/>
  <w:listSeparator w:val=";"/>
  <w14:docId w14:val="65FC1363"/>
  <w15:docId w15:val="{EA28A8B2-00A8-4DD3-BC37-71BE5B4FA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43F9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4F5115"/>
    <w:pPr>
      <w:keepNext/>
      <w:outlineLvl w:val="0"/>
    </w:pPr>
    <w:rPr>
      <w:rFonts w:ascii="BookmanTurk" w:eastAsia="Times" w:hAnsi="BookmanTurk"/>
      <w:b/>
      <w:sz w:val="16"/>
      <w:szCs w:val="20"/>
    </w:rPr>
  </w:style>
  <w:style w:type="paragraph" w:styleId="Balk2">
    <w:name w:val="heading 2"/>
    <w:basedOn w:val="Normal"/>
    <w:next w:val="Normal"/>
    <w:link w:val="Balk2Char"/>
    <w:qFormat/>
    <w:rsid w:val="004F5115"/>
    <w:pPr>
      <w:keepNext/>
      <w:jc w:val="center"/>
      <w:outlineLvl w:val="1"/>
    </w:pPr>
    <w:rPr>
      <w:rFonts w:ascii="BookmanTurk" w:eastAsia="Times" w:hAnsi="BookmanTurk"/>
      <w:b/>
      <w:sz w:val="14"/>
      <w:szCs w:val="20"/>
    </w:rPr>
  </w:style>
  <w:style w:type="paragraph" w:styleId="Balk3">
    <w:name w:val="heading 3"/>
    <w:basedOn w:val="Normal"/>
    <w:next w:val="Normal"/>
    <w:link w:val="Balk3Char"/>
    <w:qFormat/>
    <w:rsid w:val="004F5115"/>
    <w:pPr>
      <w:keepNext/>
      <w:ind w:right="-250"/>
      <w:outlineLvl w:val="2"/>
    </w:pPr>
    <w:rPr>
      <w:rFonts w:ascii="BookmanTurk" w:eastAsia="Times" w:hAnsi="BookmanTurk"/>
      <w:b/>
      <w:sz w:val="16"/>
      <w:szCs w:val="20"/>
    </w:rPr>
  </w:style>
  <w:style w:type="paragraph" w:styleId="Balk5">
    <w:name w:val="heading 5"/>
    <w:basedOn w:val="Normal"/>
    <w:next w:val="Normal"/>
    <w:link w:val="Balk5Char"/>
    <w:qFormat/>
    <w:rsid w:val="004F5115"/>
    <w:pPr>
      <w:keepNext/>
      <w:ind w:right="-197"/>
      <w:outlineLvl w:val="4"/>
    </w:pPr>
    <w:rPr>
      <w:rFonts w:ascii="BookmanTurk" w:eastAsia="Times" w:hAnsi="BookmanTurk"/>
      <w:b/>
      <w:sz w:val="14"/>
      <w:szCs w:val="20"/>
    </w:rPr>
  </w:style>
  <w:style w:type="paragraph" w:styleId="Balk6">
    <w:name w:val="heading 6"/>
    <w:basedOn w:val="Normal"/>
    <w:next w:val="Normal"/>
    <w:link w:val="Balk6Char"/>
    <w:qFormat/>
    <w:rsid w:val="004F5115"/>
    <w:pPr>
      <w:keepNext/>
      <w:jc w:val="right"/>
      <w:outlineLvl w:val="5"/>
    </w:pPr>
    <w:rPr>
      <w:rFonts w:ascii="BookmanTurk" w:eastAsia="Times" w:hAnsi="BookmanTurk"/>
      <w:b/>
      <w:sz w:val="16"/>
      <w:szCs w:val="20"/>
    </w:rPr>
  </w:style>
  <w:style w:type="paragraph" w:styleId="Balk8">
    <w:name w:val="heading 8"/>
    <w:basedOn w:val="Normal"/>
    <w:next w:val="Normal"/>
    <w:link w:val="Balk8Char"/>
    <w:qFormat/>
    <w:rsid w:val="004F5115"/>
    <w:pPr>
      <w:keepNext/>
      <w:ind w:right="-108"/>
      <w:outlineLvl w:val="7"/>
    </w:pPr>
    <w:rPr>
      <w:rFonts w:ascii="BookmanTurk" w:eastAsia="Times" w:hAnsi="BookmanTurk"/>
      <w:b/>
      <w:sz w:val="16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semiHidden/>
    <w:rsid w:val="002F513D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nhideWhenUsed/>
    <w:rsid w:val="009F631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F6313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F631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F6313"/>
    <w:rPr>
      <w:sz w:val="24"/>
      <w:szCs w:val="24"/>
    </w:rPr>
  </w:style>
  <w:style w:type="table" w:styleId="TabloKlavuzu">
    <w:name w:val="Table Grid"/>
    <w:basedOn w:val="NormalTablo"/>
    <w:rsid w:val="008076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465A1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1F11E6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rsid w:val="004F5115"/>
    <w:rPr>
      <w:rFonts w:ascii="BookmanTurk" w:eastAsia="Times" w:hAnsi="BookmanTurk"/>
      <w:b/>
      <w:sz w:val="16"/>
    </w:rPr>
  </w:style>
  <w:style w:type="character" w:customStyle="1" w:styleId="Balk2Char">
    <w:name w:val="Başlık 2 Char"/>
    <w:basedOn w:val="VarsaylanParagrafYazTipi"/>
    <w:link w:val="Balk2"/>
    <w:rsid w:val="004F5115"/>
    <w:rPr>
      <w:rFonts w:ascii="BookmanTurk" w:eastAsia="Times" w:hAnsi="BookmanTurk"/>
      <w:b/>
      <w:sz w:val="14"/>
    </w:rPr>
  </w:style>
  <w:style w:type="character" w:customStyle="1" w:styleId="Balk3Char">
    <w:name w:val="Başlık 3 Char"/>
    <w:basedOn w:val="VarsaylanParagrafYazTipi"/>
    <w:link w:val="Balk3"/>
    <w:rsid w:val="004F5115"/>
    <w:rPr>
      <w:rFonts w:ascii="BookmanTurk" w:eastAsia="Times" w:hAnsi="BookmanTurk"/>
      <w:b/>
      <w:sz w:val="16"/>
    </w:rPr>
  </w:style>
  <w:style w:type="character" w:customStyle="1" w:styleId="Balk5Char">
    <w:name w:val="Başlık 5 Char"/>
    <w:basedOn w:val="VarsaylanParagrafYazTipi"/>
    <w:link w:val="Balk5"/>
    <w:rsid w:val="004F5115"/>
    <w:rPr>
      <w:rFonts w:ascii="BookmanTurk" w:eastAsia="Times" w:hAnsi="BookmanTurk"/>
      <w:b/>
      <w:sz w:val="14"/>
    </w:rPr>
  </w:style>
  <w:style w:type="character" w:customStyle="1" w:styleId="Balk6Char">
    <w:name w:val="Başlık 6 Char"/>
    <w:basedOn w:val="VarsaylanParagrafYazTipi"/>
    <w:link w:val="Balk6"/>
    <w:rsid w:val="004F5115"/>
    <w:rPr>
      <w:rFonts w:ascii="BookmanTurk" w:eastAsia="Times" w:hAnsi="BookmanTurk"/>
      <w:b/>
      <w:sz w:val="16"/>
    </w:rPr>
  </w:style>
  <w:style w:type="character" w:customStyle="1" w:styleId="Balk8Char">
    <w:name w:val="Başlık 8 Char"/>
    <w:basedOn w:val="VarsaylanParagrafYazTipi"/>
    <w:link w:val="Balk8"/>
    <w:rsid w:val="004F5115"/>
    <w:rPr>
      <w:rFonts w:ascii="BookmanTurk" w:eastAsia="Times" w:hAnsi="BookmanTurk"/>
      <w:b/>
      <w:sz w:val="16"/>
    </w:rPr>
  </w:style>
  <w:style w:type="table" w:customStyle="1" w:styleId="TabloKlavuzu1">
    <w:name w:val="Tablo Kılavuzu1"/>
    <w:basedOn w:val="NormalTablo"/>
    <w:next w:val="TabloKlavuzu"/>
    <w:uiPriority w:val="99"/>
    <w:rsid w:val="003072B0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uiPriority w:val="99"/>
    <w:rsid w:val="003072B0"/>
    <w:rPr>
      <w:rFonts w:eastAsia="Calibri"/>
      <w:sz w:val="28"/>
      <w:szCs w:val="20"/>
      <w:lang w:eastAsia="en-US"/>
    </w:rPr>
  </w:style>
  <w:style w:type="character" w:customStyle="1" w:styleId="GvdeMetniChar">
    <w:name w:val="Gövde Metni Char"/>
    <w:basedOn w:val="VarsaylanParagrafYazTipi"/>
    <w:link w:val="GvdeMetni"/>
    <w:uiPriority w:val="99"/>
    <w:rsid w:val="003072B0"/>
    <w:rPr>
      <w:rFonts w:eastAsia="Calibri"/>
      <w:sz w:val="28"/>
      <w:lang w:eastAsia="en-US"/>
    </w:rPr>
  </w:style>
  <w:style w:type="paragraph" w:styleId="AralkYok">
    <w:name w:val="No Spacing"/>
    <w:link w:val="AralkYokChar"/>
    <w:uiPriority w:val="1"/>
    <w:qFormat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31353D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DzTablo11">
    <w:name w:val="Düz Tablo 11"/>
    <w:basedOn w:val="NormalTablo"/>
    <w:uiPriority w:val="41"/>
    <w:rsid w:val="0031353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ersonel@ktun.edu.t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 bwMode="auto">
        <a:noFill/>
        <a:ln w="9525">
          <a:solidFill>
            <a:srgbClr val="000000"/>
          </a:solidFill>
          <a:round/>
          <a:headEnd/>
          <a:tailEnd type="triangle" w="med" len="med"/>
        </a:ln>
        <a:extLst>
          <a:ext uri="{909E8E84-426E-40DD-AFC4-6F175D3DCCD1}">
            <a14:hiddenFill xmlns:a14="http://schemas.microsoft.com/office/drawing/2010/main">
              <a:noFill/>
            </a14:hiddenFill>
          </a:ext>
        </a:extLst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23145-0600-467F-ABF8-D3CF52734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AU_666-PRS_01-Eğitim Prosesi</vt:lpstr>
    </vt:vector>
  </TitlesOfParts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description/>
  <cp:lastModifiedBy>KTUN</cp:lastModifiedBy>
  <cp:revision>11</cp:revision>
  <cp:lastPrinted>2019-04-17T09:26:00Z</cp:lastPrinted>
  <dcterms:created xsi:type="dcterms:W3CDTF">2024-01-29T14:32:00Z</dcterms:created>
  <dcterms:modified xsi:type="dcterms:W3CDTF">2024-02-01T07:38:00Z</dcterms:modified>
</cp:coreProperties>
</file>